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D4721" w14:textId="651F690D" w:rsidR="00AB6DBC" w:rsidRPr="00C62854" w:rsidRDefault="00AB6DBC" w:rsidP="00AB6DBC">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3BFE93FB" w14:textId="77777777" w:rsidR="00AB6DBC" w:rsidRPr="00C62854" w:rsidRDefault="00AB6DBC" w:rsidP="00AB6DBC">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07FD99A" w14:textId="77777777" w:rsidR="00AB6DBC" w:rsidRPr="00C62854" w:rsidRDefault="00AB6DBC" w:rsidP="00AB6DBC">
      <w:pPr>
        <w:spacing w:after="0" w:line="240" w:lineRule="auto"/>
        <w:jc w:val="center"/>
        <w:rPr>
          <w:rFonts w:ascii="Tahoma" w:eastAsia="Times New Roman" w:hAnsi="Tahoma" w:cs="Tahoma"/>
          <w:sz w:val="19"/>
          <w:szCs w:val="19"/>
          <w:lang w:eastAsia="el-GR"/>
        </w:rPr>
      </w:pPr>
    </w:p>
    <w:p w14:paraId="33CBC57C"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2B63E60A" w14:textId="77777777" w:rsidR="00AB6DBC" w:rsidRPr="00C62854" w:rsidRDefault="00AB6DBC" w:rsidP="00AB6DBC">
      <w:pPr>
        <w:spacing w:after="0" w:line="360" w:lineRule="auto"/>
        <w:rPr>
          <w:rFonts w:ascii="Tahoma" w:eastAsia="Times New Roman" w:hAnsi="Tahoma" w:cs="Tahoma"/>
          <w:sz w:val="19"/>
          <w:szCs w:val="19"/>
          <w:lang w:eastAsia="el-GR"/>
        </w:rPr>
      </w:pPr>
    </w:p>
    <w:p w14:paraId="327CC5C1"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τηλ: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xml:space="preserve">: ………..…………………….………………… </w:t>
      </w:r>
    </w:p>
    <w:p w14:paraId="77BB58D3" w14:textId="77777777" w:rsidR="00AB6DBC" w:rsidRPr="00C62854" w:rsidRDefault="00AB6DBC" w:rsidP="00AB6DBC">
      <w:pPr>
        <w:spacing w:after="0" w:line="360" w:lineRule="auto"/>
        <w:rPr>
          <w:rFonts w:ascii="Tahoma" w:eastAsia="Times New Roman" w:hAnsi="Tahoma" w:cs="Tahoma"/>
          <w:sz w:val="19"/>
          <w:szCs w:val="19"/>
          <w:lang w:eastAsia="el-GR"/>
        </w:rPr>
      </w:pPr>
    </w:p>
    <w:p w14:paraId="694B7D14" w14:textId="77777777" w:rsidR="00AB6DBC" w:rsidRPr="00C62854" w:rsidRDefault="00AB6DBC" w:rsidP="00AB6DBC">
      <w:pPr>
        <w:spacing w:after="0" w:line="360" w:lineRule="auto"/>
        <w:rPr>
          <w:rFonts w:ascii="Tahoma" w:eastAsia="Times New Roman" w:hAnsi="Tahoma" w:cs="Tahoma"/>
          <w:b/>
          <w:sz w:val="19"/>
          <w:szCs w:val="19"/>
          <w:lang w:eastAsia="el-GR"/>
        </w:rPr>
      </w:pPr>
    </w:p>
    <w:p w14:paraId="100A4DCC" w14:textId="77777777" w:rsidR="00AB6DBC" w:rsidRPr="00C62854" w:rsidRDefault="00AB6DBC" w:rsidP="00AB6DBC">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B6DBC" w:rsidRPr="00C62854" w14:paraId="0CBDEA05" w14:textId="77777777" w:rsidTr="007158E3">
        <w:trPr>
          <w:trHeight w:val="416"/>
        </w:trPr>
        <w:tc>
          <w:tcPr>
            <w:tcW w:w="2518" w:type="dxa"/>
          </w:tcPr>
          <w:p w14:paraId="7657434D" w14:textId="77777777" w:rsidR="00AB6DBC" w:rsidRPr="00C62854" w:rsidRDefault="00AB6DBC" w:rsidP="007158E3">
            <w:pPr>
              <w:spacing w:after="0" w:line="240" w:lineRule="auto"/>
              <w:ind w:left="-45"/>
              <w:rPr>
                <w:rFonts w:ascii="Tahoma" w:eastAsia="Times New Roman" w:hAnsi="Tahoma" w:cs="Tahoma"/>
                <w:sz w:val="19"/>
                <w:szCs w:val="19"/>
                <w:lang w:eastAsia="el-GR"/>
              </w:rPr>
            </w:pPr>
          </w:p>
        </w:tc>
      </w:tr>
    </w:tbl>
    <w:p w14:paraId="6CC77DD5" w14:textId="77777777" w:rsidR="00AB6DBC" w:rsidRPr="00C62854" w:rsidRDefault="00AB6DBC" w:rsidP="00AB6DBC">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3C3341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15582B4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281D5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9DC25FE" w14:textId="77777777" w:rsidR="00AB6DBC" w:rsidRPr="00C62854" w:rsidRDefault="00AB6DBC" w:rsidP="00AB6DBC">
      <w:pPr>
        <w:spacing w:after="0" w:line="240" w:lineRule="auto"/>
        <w:rPr>
          <w:rFonts w:ascii="Tahoma" w:eastAsia="Times New Roman" w:hAnsi="Tahoma" w:cs="Tahoma"/>
          <w:b/>
          <w:bCs/>
          <w:sz w:val="19"/>
          <w:szCs w:val="19"/>
          <w:lang w:eastAsia="el-GR"/>
        </w:rPr>
      </w:pPr>
    </w:p>
    <w:p w14:paraId="0DAA6ADA" w14:textId="77777777" w:rsidR="00AB6DBC" w:rsidRPr="00C62854" w:rsidRDefault="00AB6DBC" w:rsidP="00AB6DBC">
      <w:pPr>
        <w:spacing w:after="0" w:line="240" w:lineRule="auto"/>
        <w:rPr>
          <w:rFonts w:ascii="Tahoma" w:eastAsia="Times New Roman" w:hAnsi="Tahoma" w:cs="Tahoma"/>
          <w:sz w:val="19"/>
          <w:szCs w:val="19"/>
          <w:lang w:eastAsia="el-GR"/>
        </w:rPr>
      </w:pPr>
    </w:p>
    <w:p w14:paraId="5DD1DE1F"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57433C8D" w14:textId="77777777" w:rsidR="00AB6DBC" w:rsidRPr="00C62854" w:rsidRDefault="00AB6DBC" w:rsidP="00AB6DBC">
      <w:pPr>
        <w:spacing w:after="0" w:line="240" w:lineRule="auto"/>
        <w:rPr>
          <w:rFonts w:ascii="Tahoma" w:eastAsia="Times New Roman" w:hAnsi="Tahoma" w:cs="Tahoma"/>
          <w:sz w:val="19"/>
          <w:szCs w:val="19"/>
          <w:lang w:eastAsia="el-GR"/>
        </w:rPr>
      </w:pPr>
    </w:p>
    <w:p w14:paraId="4976DFA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706E5810" w14:textId="77777777" w:rsidR="00AB6DBC" w:rsidRPr="00C62854" w:rsidRDefault="00AB6DBC" w:rsidP="00AB6DBC">
      <w:pPr>
        <w:spacing w:after="0" w:line="240" w:lineRule="auto"/>
        <w:rPr>
          <w:rFonts w:ascii="Tahoma" w:eastAsia="Times New Roman" w:hAnsi="Tahoma" w:cs="Tahoma"/>
          <w:sz w:val="19"/>
          <w:szCs w:val="19"/>
          <w:lang w:eastAsia="el-GR"/>
        </w:rPr>
      </w:pPr>
    </w:p>
    <w:p w14:paraId="543554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CFA617F" w14:textId="77777777" w:rsidR="00AB6DBC" w:rsidRPr="00C62854" w:rsidRDefault="00AB6DBC" w:rsidP="00AB6DBC">
      <w:pPr>
        <w:spacing w:after="0" w:line="240" w:lineRule="auto"/>
        <w:rPr>
          <w:rFonts w:ascii="Tahoma" w:eastAsia="Times New Roman" w:hAnsi="Tahoma" w:cs="Tahoma"/>
          <w:sz w:val="19"/>
          <w:szCs w:val="19"/>
          <w:lang w:eastAsia="el-GR"/>
        </w:rPr>
      </w:pPr>
    </w:p>
    <w:p w14:paraId="4C7B13A9" w14:textId="77777777" w:rsidR="00AB6DBC" w:rsidRPr="00C62854" w:rsidRDefault="00AB6DBC" w:rsidP="00AB6DBC">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28AE2206"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3B5BFBAC" w14:textId="3ACF9A61" w:rsidR="00AB6DBC" w:rsidRPr="007E5D45"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r w:rsidR="007C01BB" w:rsidRPr="007E5D45">
        <w:rPr>
          <w:rFonts w:ascii="Tahoma" w:eastAsia="Times New Roman" w:hAnsi="Tahoma" w:cs="Tahoma"/>
          <w:b/>
          <w:bCs/>
          <w:sz w:val="19"/>
          <w:szCs w:val="19"/>
          <w:lang w:eastAsia="el-GR"/>
        </w:rPr>
        <w:t>**</w:t>
      </w:r>
    </w:p>
    <w:p w14:paraId="52D2D7DD" w14:textId="77777777" w:rsidR="00AB6DBC" w:rsidRPr="00C62854" w:rsidRDefault="00AB6DBC" w:rsidP="00AB6DBC">
      <w:pPr>
        <w:spacing w:after="0" w:line="240" w:lineRule="auto"/>
        <w:rPr>
          <w:rFonts w:ascii="Tahoma" w:eastAsia="Times New Roman" w:hAnsi="Tahoma" w:cs="Tahoma"/>
          <w:sz w:val="19"/>
          <w:szCs w:val="19"/>
          <w:lang w:eastAsia="el-GR"/>
        </w:rPr>
      </w:pPr>
    </w:p>
    <w:p w14:paraId="7DB02614" w14:textId="77777777" w:rsidR="00AB6DBC" w:rsidRPr="00C62854" w:rsidRDefault="00AB6DBC" w:rsidP="00AB6DBC">
      <w:pPr>
        <w:spacing w:after="0" w:line="240" w:lineRule="auto"/>
        <w:rPr>
          <w:rFonts w:ascii="Tahoma" w:eastAsia="Times New Roman" w:hAnsi="Tahoma" w:cs="Tahoma"/>
          <w:sz w:val="19"/>
          <w:szCs w:val="19"/>
          <w:lang w:eastAsia="el-GR"/>
        </w:rPr>
      </w:pPr>
    </w:p>
    <w:p w14:paraId="69B1C3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63A8D769" w14:textId="77777777" w:rsidR="00AB6DBC" w:rsidRPr="00C62854" w:rsidRDefault="00AB6DBC" w:rsidP="00AB6DBC">
      <w:pPr>
        <w:spacing w:after="0" w:line="240" w:lineRule="auto"/>
        <w:rPr>
          <w:rFonts w:ascii="Tahoma" w:eastAsia="Times New Roman" w:hAnsi="Tahoma" w:cs="Tahoma"/>
          <w:sz w:val="19"/>
          <w:szCs w:val="19"/>
          <w:lang w:eastAsia="el-GR"/>
        </w:rPr>
      </w:pPr>
    </w:p>
    <w:p w14:paraId="5F5CBE65" w14:textId="77777777" w:rsidR="00AB6DBC" w:rsidRPr="00C62854" w:rsidRDefault="00AB6DBC" w:rsidP="00AB6DBC">
      <w:pPr>
        <w:spacing w:after="0" w:line="240" w:lineRule="auto"/>
        <w:rPr>
          <w:rFonts w:ascii="Tahoma" w:eastAsia="Times New Roman" w:hAnsi="Tahoma" w:cs="Tahoma"/>
          <w:sz w:val="19"/>
          <w:szCs w:val="19"/>
          <w:lang w:eastAsia="el-GR"/>
        </w:rPr>
      </w:pPr>
    </w:p>
    <w:p w14:paraId="04010E1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3785992A"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1B51A4D2" w14:textId="77777777" w:rsidR="00AB6DBC" w:rsidRPr="00C62854" w:rsidRDefault="00AB6DBC" w:rsidP="00AB6DBC">
      <w:pPr>
        <w:spacing w:after="0" w:line="240" w:lineRule="auto"/>
        <w:rPr>
          <w:rFonts w:ascii="Tahoma" w:eastAsia="Times New Roman" w:hAnsi="Tahoma" w:cs="Tahoma"/>
          <w:sz w:val="19"/>
          <w:szCs w:val="19"/>
          <w:lang w:eastAsia="el-GR"/>
        </w:rPr>
      </w:pPr>
    </w:p>
    <w:p w14:paraId="262CC77C" w14:textId="77777777" w:rsidR="00AB6DBC" w:rsidRPr="00C62854" w:rsidRDefault="00AB6DBC" w:rsidP="00AB6DBC">
      <w:pPr>
        <w:spacing w:after="0" w:line="240" w:lineRule="auto"/>
        <w:rPr>
          <w:rFonts w:ascii="Tahoma" w:eastAsia="Times New Roman" w:hAnsi="Tahoma" w:cs="Tahoma"/>
          <w:sz w:val="19"/>
          <w:szCs w:val="19"/>
          <w:lang w:eastAsia="el-GR"/>
        </w:rPr>
      </w:pPr>
    </w:p>
    <w:p w14:paraId="1EEDA68F" w14:textId="77777777" w:rsidR="00AB6DBC" w:rsidRPr="00C62854" w:rsidRDefault="00AB6DBC" w:rsidP="00AB6DBC">
      <w:pPr>
        <w:spacing w:after="0" w:line="240" w:lineRule="auto"/>
        <w:rPr>
          <w:rFonts w:ascii="Tahoma" w:eastAsia="Times New Roman" w:hAnsi="Tahoma" w:cs="Tahoma"/>
          <w:sz w:val="19"/>
          <w:szCs w:val="19"/>
          <w:lang w:eastAsia="el-GR"/>
        </w:rPr>
      </w:pPr>
    </w:p>
    <w:p w14:paraId="1E1B6C81" w14:textId="77777777" w:rsidR="00AB6DBC" w:rsidRPr="00C62854" w:rsidRDefault="00AB6DBC" w:rsidP="00AB6DBC">
      <w:pPr>
        <w:spacing w:after="0" w:line="240" w:lineRule="auto"/>
        <w:rPr>
          <w:rFonts w:ascii="Tahoma" w:eastAsia="Times New Roman" w:hAnsi="Tahoma" w:cs="Tahoma"/>
          <w:sz w:val="19"/>
          <w:szCs w:val="19"/>
          <w:lang w:eastAsia="el-GR"/>
        </w:rPr>
      </w:pPr>
    </w:p>
    <w:p w14:paraId="1D1E5F51" w14:textId="77777777" w:rsidR="00AB6DBC" w:rsidRPr="00C62854" w:rsidRDefault="00AB6DBC" w:rsidP="00AB6DBC">
      <w:pPr>
        <w:spacing w:after="0" w:line="240" w:lineRule="auto"/>
        <w:rPr>
          <w:rFonts w:ascii="Tahoma" w:eastAsia="Times New Roman" w:hAnsi="Tahoma" w:cs="Tahoma"/>
          <w:sz w:val="19"/>
          <w:szCs w:val="19"/>
          <w:lang w:eastAsia="el-GR"/>
        </w:rPr>
      </w:pPr>
    </w:p>
    <w:p w14:paraId="4DFA58D2" w14:textId="77777777" w:rsidR="00AB6DBC" w:rsidRPr="00C62854" w:rsidRDefault="00AB6DBC" w:rsidP="00AB6DBC">
      <w:pPr>
        <w:spacing w:after="0" w:line="240" w:lineRule="auto"/>
        <w:rPr>
          <w:rFonts w:ascii="Tahoma" w:eastAsia="Times New Roman" w:hAnsi="Tahoma" w:cs="Tahoma"/>
          <w:sz w:val="19"/>
          <w:szCs w:val="19"/>
          <w:lang w:eastAsia="el-GR"/>
        </w:rPr>
      </w:pPr>
    </w:p>
    <w:p w14:paraId="182E524C" w14:textId="77777777" w:rsidR="00AB6DBC" w:rsidRPr="00C62854" w:rsidRDefault="00AB6DBC" w:rsidP="00AB6DBC">
      <w:pPr>
        <w:spacing w:after="0" w:line="240" w:lineRule="auto"/>
        <w:rPr>
          <w:rFonts w:ascii="Tahoma" w:eastAsia="Times New Roman" w:hAnsi="Tahoma" w:cs="Tahoma"/>
          <w:sz w:val="19"/>
          <w:szCs w:val="19"/>
          <w:lang w:eastAsia="el-GR"/>
        </w:rPr>
      </w:pPr>
    </w:p>
    <w:p w14:paraId="4417F790" w14:textId="77777777" w:rsidR="00AB6DBC" w:rsidRPr="00C62854" w:rsidRDefault="00AB6DBC" w:rsidP="00AB6DBC">
      <w:pPr>
        <w:spacing w:after="0" w:line="240" w:lineRule="auto"/>
        <w:rPr>
          <w:rFonts w:ascii="Tahoma" w:eastAsia="Times New Roman" w:hAnsi="Tahoma" w:cs="Tahoma"/>
          <w:sz w:val="19"/>
          <w:szCs w:val="19"/>
          <w:lang w:eastAsia="el-GR"/>
        </w:rPr>
      </w:pPr>
    </w:p>
    <w:p w14:paraId="668133DD" w14:textId="77777777" w:rsidR="00AB6DBC" w:rsidRPr="00C62854" w:rsidRDefault="00AB6DBC" w:rsidP="00AB6DBC">
      <w:pPr>
        <w:spacing w:after="0" w:line="240" w:lineRule="auto"/>
        <w:rPr>
          <w:rFonts w:ascii="Tahoma" w:eastAsia="Times New Roman" w:hAnsi="Tahoma" w:cs="Tahoma"/>
          <w:sz w:val="19"/>
          <w:szCs w:val="19"/>
          <w:lang w:eastAsia="el-GR"/>
        </w:rPr>
      </w:pPr>
    </w:p>
    <w:p w14:paraId="05AF9C5A" w14:textId="77777777" w:rsidR="00AB6DBC" w:rsidRPr="00C62854" w:rsidRDefault="00AB6DBC" w:rsidP="00AB6DBC">
      <w:pPr>
        <w:spacing w:after="0" w:line="240" w:lineRule="auto"/>
        <w:rPr>
          <w:rFonts w:ascii="Tahoma" w:eastAsia="Times New Roman" w:hAnsi="Tahoma" w:cs="Tahoma"/>
          <w:sz w:val="19"/>
          <w:szCs w:val="19"/>
          <w:lang w:eastAsia="el-GR"/>
        </w:rPr>
      </w:pPr>
    </w:p>
    <w:p w14:paraId="3D0DCDDC" w14:textId="77777777" w:rsidR="00AB6DBC" w:rsidRPr="00C62854" w:rsidRDefault="00AB6DBC" w:rsidP="00AB6DBC">
      <w:pPr>
        <w:spacing w:after="0" w:line="240" w:lineRule="auto"/>
        <w:rPr>
          <w:rFonts w:ascii="Tahoma" w:eastAsia="Times New Roman" w:hAnsi="Tahoma" w:cs="Tahoma"/>
          <w:sz w:val="19"/>
          <w:szCs w:val="19"/>
          <w:lang w:eastAsia="el-GR"/>
        </w:rPr>
      </w:pPr>
    </w:p>
    <w:p w14:paraId="559F4E5B" w14:textId="77777777" w:rsidR="00AB6DBC" w:rsidRPr="00C62854" w:rsidRDefault="00AB6DBC" w:rsidP="00AB6DBC">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5B8DE64D" w14:textId="77777777" w:rsidR="00AB6DBC" w:rsidRDefault="00AB6DBC" w:rsidP="00AB6DBC">
      <w:pPr>
        <w:spacing w:after="0" w:line="360" w:lineRule="auto"/>
        <w:rPr>
          <w:rFonts w:ascii="Tahoma" w:eastAsia="Times New Roman" w:hAnsi="Tahoma" w:cs="Tahoma"/>
          <w:b/>
          <w:sz w:val="19"/>
          <w:szCs w:val="19"/>
          <w:lang w:eastAsia="el-GR"/>
        </w:rPr>
      </w:pPr>
    </w:p>
    <w:p w14:paraId="6DC911BB" w14:textId="77777777" w:rsidR="00AB6DBC" w:rsidRPr="00007967" w:rsidRDefault="00AB6DBC" w:rsidP="00AB6DBC">
      <w:pPr>
        <w:spacing w:line="360" w:lineRule="auto"/>
        <w:jc w:val="both"/>
        <w:rPr>
          <w:rFonts w:ascii="Tahoma" w:hAnsi="Tahoma" w:cs="Tahoma"/>
          <w:sz w:val="16"/>
          <w:szCs w:val="16"/>
        </w:rPr>
      </w:pPr>
      <w:bookmarkStart w:id="0" w:name="_Hlk184806091"/>
      <w:r w:rsidRPr="00460413">
        <w:rPr>
          <w:rStyle w:val="a8"/>
          <w:rFonts w:ascii="Tahoma" w:hAnsi="Tahoma" w:cs="Tahoma"/>
          <w:b/>
          <w:sz w:val="19"/>
          <w:szCs w:val="19"/>
        </w:rPr>
        <w:t>**</w:t>
      </w:r>
      <w:r w:rsidRPr="00460413">
        <w:rPr>
          <w:rFonts w:ascii="Tahoma" w:hAnsi="Tahoma" w:cs="Tahoma"/>
          <w:b/>
          <w:bCs/>
          <w:color w:val="FF0000"/>
          <w:sz w:val="19"/>
          <w:szCs w:val="19"/>
        </w:rPr>
        <w:t xml:space="preserve"> </w:t>
      </w:r>
      <w:r w:rsidRPr="00460413">
        <w:rPr>
          <w:rFonts w:ascii="Tahoma" w:hAnsi="Tahoma" w:cs="Tahoma"/>
          <w:sz w:val="16"/>
          <w:szCs w:val="16"/>
        </w:rPr>
        <w:t>Η πρόταση – δήλωση πρέπει να είναι</w:t>
      </w:r>
      <w:r w:rsidRPr="00460413">
        <w:rPr>
          <w:rFonts w:ascii="Tahoma" w:hAnsi="Tahoma" w:cs="Tahoma"/>
          <w:b/>
          <w:bCs/>
          <w:sz w:val="16"/>
          <w:szCs w:val="16"/>
        </w:rPr>
        <w:t xml:space="preserve"> νομίμως υπογεγραμμένη</w:t>
      </w:r>
      <w:r w:rsidRPr="00460413">
        <w:rPr>
          <w:rFonts w:ascii="Tahoma" w:hAnsi="Tahoma" w:cs="Tahoma"/>
          <w:sz w:val="16"/>
          <w:szCs w:val="16"/>
        </w:rPr>
        <w:t xml:space="preserve"> [είτε με ηλεκτρονική-ψηφιακή υπογραφή (gov.gr ή άλλη νομίμως χορηγηθείσα ψηφιακή υπογραφή) σε περίπτωση ηλεκτρονικής υποβολής της πρότασης, είτε με ιδιόχειρη υπογραφή (πρωτότυπη, όχι σκαναρισμένη)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55BA1324" w14:textId="77777777" w:rsidR="00AB6DBC" w:rsidRPr="00C62854" w:rsidRDefault="00AB6DBC" w:rsidP="00AB6DBC">
      <w:pPr>
        <w:spacing w:after="0" w:line="360" w:lineRule="auto"/>
        <w:rPr>
          <w:rFonts w:ascii="Tahoma" w:eastAsia="Times New Roman" w:hAnsi="Tahoma" w:cs="Tahoma"/>
          <w:b/>
          <w:sz w:val="19"/>
          <w:szCs w:val="19"/>
          <w:lang w:eastAsia="el-GR"/>
        </w:rPr>
        <w:sectPr w:rsidR="00AB6DBC" w:rsidRPr="00C62854" w:rsidSect="00AB6DBC">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pPr>
    </w:p>
    <w:p w14:paraId="30918504" w14:textId="77777777" w:rsidR="00AB6DBC" w:rsidRPr="008A0EB5" w:rsidRDefault="00AB6DBC" w:rsidP="00AB6DBC">
      <w:pPr>
        <w:spacing w:after="120"/>
        <w:jc w:val="center"/>
        <w:rPr>
          <w:rFonts w:ascii="Tahoma" w:hAnsi="Tahoma" w:cs="Tahoma"/>
          <w:bCs/>
          <w:sz w:val="19"/>
          <w:szCs w:val="19"/>
        </w:rPr>
      </w:pPr>
      <w:r w:rsidRPr="008A0EB5">
        <w:rPr>
          <w:rFonts w:ascii="Tahoma" w:hAnsi="Tahoma" w:cs="Tahoma"/>
          <w:b/>
          <w:spacing w:val="10"/>
          <w:sz w:val="19"/>
          <w:szCs w:val="19"/>
        </w:rPr>
        <w:lastRenderedPageBreak/>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969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505"/>
        <w:gridCol w:w="567"/>
        <w:gridCol w:w="2330"/>
        <w:gridCol w:w="425"/>
        <w:gridCol w:w="1374"/>
        <w:gridCol w:w="1800"/>
      </w:tblGrid>
      <w:tr w:rsidR="00AB6DBC" w:rsidRPr="008A0EB5" w14:paraId="0717087B" w14:textId="77777777" w:rsidTr="00711107">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59A8A545"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35D9387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57CC0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683AF51E" w14:textId="77777777" w:rsidR="00AB6DBC" w:rsidRPr="008F0916" w:rsidRDefault="00AB6DBC" w:rsidP="007158E3">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50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8DA722A"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56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F5A8F2C"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330" w:type="dxa"/>
            <w:vMerge w:val="restart"/>
            <w:tcBorders>
              <w:top w:val="single" w:sz="4" w:space="0" w:color="auto"/>
              <w:left w:val="single" w:sz="4" w:space="0" w:color="auto"/>
              <w:bottom w:val="single" w:sz="4" w:space="0" w:color="auto"/>
              <w:right w:val="single" w:sz="4" w:space="0" w:color="auto"/>
            </w:tcBorders>
            <w:vAlign w:val="center"/>
            <w:hideMark/>
          </w:tcPr>
          <w:p w14:paraId="403363A0"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81C666" w14:textId="77777777" w:rsidR="00AB6DBC" w:rsidRPr="008A0EB5" w:rsidRDefault="00AB6DBC" w:rsidP="007158E3">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A4DF4B"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AB6DBC" w:rsidRPr="008A0EB5" w14:paraId="746E02C8" w14:textId="77777777" w:rsidTr="00711107">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19AD0E0F" w14:textId="77777777" w:rsidR="00AB6DBC" w:rsidRPr="008A0EB5" w:rsidRDefault="00AB6DBC" w:rsidP="007158E3">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1F0111D8" w14:textId="77777777" w:rsidR="00AB6DBC" w:rsidRPr="008A0EB5" w:rsidRDefault="00AB6DBC" w:rsidP="007158E3">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7164E62" w14:textId="77777777" w:rsidR="00AB6DBC" w:rsidRPr="008A0EB5" w:rsidRDefault="00AB6DBC" w:rsidP="007158E3">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7DC9C0F1" w14:textId="77777777" w:rsidR="00AB6DBC" w:rsidRPr="008A0EB5" w:rsidRDefault="00AB6DBC" w:rsidP="007158E3">
            <w:pPr>
              <w:spacing w:after="60"/>
              <w:ind w:left="113" w:right="113"/>
              <w:jc w:val="center"/>
              <w:rPr>
                <w:rFonts w:ascii="Tahoma" w:hAnsi="Tahoma" w:cs="Tahoma"/>
                <w:b/>
                <w:bCs/>
                <w:spacing w:val="4"/>
                <w:sz w:val="19"/>
                <w:szCs w:val="19"/>
              </w:rPr>
            </w:pPr>
          </w:p>
        </w:tc>
        <w:tc>
          <w:tcPr>
            <w:tcW w:w="5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FFBD85C" w14:textId="77777777" w:rsidR="00AB6DBC" w:rsidRPr="008A0EB5" w:rsidRDefault="00AB6DBC" w:rsidP="007158E3">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56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BA8102C" w14:textId="77777777" w:rsidR="00AB6DBC" w:rsidRPr="008A0EB5" w:rsidRDefault="00AB6DBC" w:rsidP="007158E3">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330" w:type="dxa"/>
            <w:vMerge/>
            <w:tcBorders>
              <w:top w:val="single" w:sz="4" w:space="0" w:color="auto"/>
              <w:left w:val="single" w:sz="4" w:space="0" w:color="auto"/>
              <w:bottom w:val="single" w:sz="4" w:space="0" w:color="auto"/>
              <w:right w:val="single" w:sz="4" w:space="0" w:color="auto"/>
            </w:tcBorders>
            <w:vAlign w:val="center"/>
            <w:hideMark/>
          </w:tcPr>
          <w:p w14:paraId="39813E27" w14:textId="77777777" w:rsidR="00AB6DBC" w:rsidRPr="008A0EB5" w:rsidRDefault="00AB6DBC" w:rsidP="007158E3">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2E3A33AA" w14:textId="77777777" w:rsidR="00AB6DBC" w:rsidRPr="008A0EB5" w:rsidRDefault="00AB6DBC" w:rsidP="007158E3">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09DCBDE7" w14:textId="77777777" w:rsidR="00AB6DBC" w:rsidRPr="008A0EB5" w:rsidRDefault="00AB6DBC" w:rsidP="007158E3">
            <w:pPr>
              <w:rPr>
                <w:rFonts w:ascii="Tahoma" w:hAnsi="Tahoma" w:cs="Tahoma"/>
                <w:b/>
                <w:bCs/>
                <w:sz w:val="19"/>
                <w:szCs w:val="19"/>
              </w:rPr>
            </w:pPr>
          </w:p>
        </w:tc>
      </w:tr>
      <w:tr w:rsidR="00AB6DBC" w:rsidRPr="008A0EB5" w14:paraId="320B6A0F"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B6DB7E1"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B340B13"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1699DE07"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7E76B6A"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7410962D"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3B5E1FEE"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24FBB060"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6AA0E37"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4F04ECA"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46A56C74"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7AF090A5"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9EA09E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28B5F8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57DB9754"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1E494596"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7BFF5DAF"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0EBA0CB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87ACC4"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9FBA993"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B1111DF"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33E885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1004DA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3B03C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AFEF7B5"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6271A60E"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3CFC55FB"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377B516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0EFBB3C"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7EEB13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5C5E4540"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8E78D2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61DDADE"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26253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11B388F"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5C558231"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57708424"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128A39F7"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BDE66E3"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E1DE81B"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6D0EB3CE"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7938264"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60FDFD82"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F35380"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3D6FEDD"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59FC21F3"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38AF53ED"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39336D1C"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4EDA5FD"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C05941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09ED9A93" w14:textId="77777777" w:rsidTr="00711107">
        <w:trPr>
          <w:trHeight w:hRule="exact" w:val="822"/>
        </w:trPr>
        <w:tc>
          <w:tcPr>
            <w:tcW w:w="503" w:type="dxa"/>
            <w:tcBorders>
              <w:top w:val="single" w:sz="4" w:space="0" w:color="auto"/>
              <w:left w:val="single" w:sz="4" w:space="0" w:color="auto"/>
              <w:bottom w:val="single" w:sz="4" w:space="0" w:color="auto"/>
              <w:right w:val="single" w:sz="4" w:space="0" w:color="auto"/>
            </w:tcBorders>
          </w:tcPr>
          <w:p w14:paraId="6814DF4B"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3C72B06"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CA327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09FDC171" w14:textId="77777777" w:rsidR="00AB6DBC" w:rsidRPr="008A0EB5" w:rsidRDefault="00AB6DBC" w:rsidP="007158E3">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18" w:space="0" w:color="auto"/>
              <w:right w:val="single" w:sz="4" w:space="0" w:color="auto"/>
            </w:tcBorders>
          </w:tcPr>
          <w:p w14:paraId="66F2BBDA" w14:textId="77777777" w:rsidR="00AB6DBC" w:rsidRPr="008A0EB5" w:rsidRDefault="00AB6DBC" w:rsidP="007158E3">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18" w:space="0" w:color="auto"/>
              <w:right w:val="single" w:sz="4" w:space="0" w:color="auto"/>
            </w:tcBorders>
          </w:tcPr>
          <w:p w14:paraId="091D960E" w14:textId="77777777" w:rsidR="00AB6DBC" w:rsidRPr="008A0EB5" w:rsidRDefault="00AB6DBC" w:rsidP="007158E3">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4F12543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D36174E"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F28C3D4"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7C62F5B" w14:textId="77777777" w:rsidTr="00711107">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7B4FA4EF" w14:textId="77777777" w:rsidR="00AB6DBC" w:rsidRPr="008A0EB5" w:rsidRDefault="00AB6DBC" w:rsidP="007158E3">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3977531F" w14:textId="77777777" w:rsidR="00AB6DBC" w:rsidRPr="008A0EB5" w:rsidRDefault="00AB6DBC" w:rsidP="007158E3">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31BC8E20" w14:textId="77777777" w:rsidR="00AB6DBC" w:rsidRPr="008A0EB5" w:rsidRDefault="00AB6DBC" w:rsidP="007158E3">
            <w:pPr>
              <w:jc w:val="center"/>
              <w:rPr>
                <w:rFonts w:ascii="Tahoma" w:hAnsi="Tahoma" w:cs="Tahoma"/>
                <w:b/>
                <w:bCs/>
                <w:sz w:val="19"/>
                <w:szCs w:val="19"/>
              </w:rPr>
            </w:pPr>
          </w:p>
        </w:tc>
        <w:tc>
          <w:tcPr>
            <w:tcW w:w="525" w:type="dxa"/>
            <w:tcBorders>
              <w:top w:val="single" w:sz="18" w:space="0" w:color="auto"/>
              <w:left w:val="nil"/>
              <w:bottom w:val="nil"/>
              <w:right w:val="nil"/>
            </w:tcBorders>
          </w:tcPr>
          <w:p w14:paraId="29A52E81" w14:textId="77777777" w:rsidR="00AB6DBC" w:rsidRPr="008A0EB5" w:rsidRDefault="00AB6DBC" w:rsidP="007158E3">
            <w:pPr>
              <w:jc w:val="center"/>
              <w:rPr>
                <w:rFonts w:ascii="Tahoma" w:hAnsi="Tahoma" w:cs="Tahoma"/>
                <w:b/>
                <w:bCs/>
                <w:sz w:val="19"/>
                <w:szCs w:val="19"/>
              </w:rPr>
            </w:pPr>
          </w:p>
        </w:tc>
        <w:tc>
          <w:tcPr>
            <w:tcW w:w="505" w:type="dxa"/>
            <w:tcBorders>
              <w:top w:val="single" w:sz="18" w:space="0" w:color="auto"/>
              <w:left w:val="nil"/>
              <w:bottom w:val="nil"/>
              <w:right w:val="nil"/>
            </w:tcBorders>
            <w:vAlign w:val="center"/>
          </w:tcPr>
          <w:p w14:paraId="40F5CC47" w14:textId="77777777" w:rsidR="00AB6DBC" w:rsidRPr="008A0EB5" w:rsidRDefault="00AB6DBC" w:rsidP="007158E3">
            <w:pPr>
              <w:jc w:val="center"/>
              <w:rPr>
                <w:rFonts w:ascii="Tahoma" w:hAnsi="Tahoma" w:cs="Tahoma"/>
                <w:b/>
                <w:bCs/>
                <w:sz w:val="19"/>
                <w:szCs w:val="19"/>
              </w:rPr>
            </w:pPr>
          </w:p>
        </w:tc>
        <w:tc>
          <w:tcPr>
            <w:tcW w:w="567" w:type="dxa"/>
            <w:tcBorders>
              <w:top w:val="single" w:sz="18" w:space="0" w:color="auto"/>
              <w:left w:val="nil"/>
              <w:bottom w:val="nil"/>
              <w:right w:val="nil"/>
            </w:tcBorders>
          </w:tcPr>
          <w:p w14:paraId="30AA8939" w14:textId="77777777" w:rsidR="00AB6DBC" w:rsidRPr="008A0EB5" w:rsidRDefault="00AB6DBC" w:rsidP="007158E3">
            <w:pPr>
              <w:jc w:val="center"/>
              <w:rPr>
                <w:rFonts w:ascii="Tahoma" w:hAnsi="Tahoma" w:cs="Tahoma"/>
                <w:b/>
                <w:bCs/>
                <w:sz w:val="19"/>
                <w:szCs w:val="19"/>
              </w:rPr>
            </w:pPr>
          </w:p>
        </w:tc>
        <w:tc>
          <w:tcPr>
            <w:tcW w:w="4129" w:type="dxa"/>
            <w:gridSpan w:val="3"/>
            <w:tcBorders>
              <w:top w:val="single" w:sz="4" w:space="0" w:color="auto"/>
              <w:left w:val="nil"/>
              <w:bottom w:val="nil"/>
              <w:right w:val="nil"/>
            </w:tcBorders>
            <w:vAlign w:val="center"/>
          </w:tcPr>
          <w:p w14:paraId="195F29D9" w14:textId="77777777" w:rsidR="00AB6DBC" w:rsidRPr="008A0EB5" w:rsidRDefault="00AB6DBC" w:rsidP="007158E3">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72D53103" w14:textId="77777777" w:rsidR="00AB6DBC" w:rsidRPr="008A0EB5" w:rsidRDefault="00AB6DBC" w:rsidP="007158E3">
            <w:pPr>
              <w:jc w:val="center"/>
              <w:rPr>
                <w:rFonts w:ascii="Tahoma" w:hAnsi="Tahoma" w:cs="Tahoma"/>
                <w:b/>
                <w:bCs/>
                <w:sz w:val="19"/>
                <w:szCs w:val="19"/>
              </w:rPr>
            </w:pPr>
          </w:p>
        </w:tc>
      </w:tr>
      <w:tr w:rsidR="00AB6DBC" w:rsidRPr="008A0EB5" w14:paraId="0334B2BE" w14:textId="77777777" w:rsidTr="00711107">
        <w:trPr>
          <w:trHeight w:val="454"/>
        </w:trPr>
        <w:tc>
          <w:tcPr>
            <w:tcW w:w="2169" w:type="dxa"/>
            <w:gridSpan w:val="3"/>
            <w:tcBorders>
              <w:top w:val="nil"/>
              <w:left w:val="nil"/>
              <w:bottom w:val="nil"/>
              <w:right w:val="nil"/>
            </w:tcBorders>
            <w:vAlign w:val="center"/>
            <w:hideMark/>
          </w:tcPr>
          <w:p w14:paraId="0913AC39"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52C2CB6A" w14:textId="77777777" w:rsidR="00AB6DBC" w:rsidRPr="008A0EB5" w:rsidRDefault="00AB6DBC" w:rsidP="007158E3">
            <w:pPr>
              <w:jc w:val="center"/>
              <w:rPr>
                <w:rFonts w:ascii="Tahoma" w:hAnsi="Tahoma" w:cs="Tahoma"/>
                <w:b/>
                <w:bCs/>
                <w:sz w:val="19"/>
                <w:szCs w:val="19"/>
              </w:rPr>
            </w:pPr>
          </w:p>
        </w:tc>
        <w:tc>
          <w:tcPr>
            <w:tcW w:w="505" w:type="dxa"/>
            <w:tcBorders>
              <w:top w:val="nil"/>
              <w:left w:val="nil"/>
              <w:bottom w:val="nil"/>
              <w:right w:val="nil"/>
            </w:tcBorders>
            <w:vAlign w:val="center"/>
            <w:hideMark/>
          </w:tcPr>
          <w:p w14:paraId="16029101"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567" w:type="dxa"/>
            <w:tcBorders>
              <w:top w:val="nil"/>
              <w:left w:val="nil"/>
              <w:bottom w:val="nil"/>
              <w:right w:val="nil"/>
            </w:tcBorders>
            <w:vAlign w:val="center"/>
            <w:hideMark/>
          </w:tcPr>
          <w:p w14:paraId="7B8191A0"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129" w:type="dxa"/>
            <w:gridSpan w:val="3"/>
            <w:tcBorders>
              <w:top w:val="nil"/>
              <w:left w:val="nil"/>
              <w:bottom w:val="nil"/>
              <w:right w:val="single" w:sz="18" w:space="0" w:color="auto"/>
            </w:tcBorders>
            <w:tcMar>
              <w:top w:w="57" w:type="dxa"/>
              <w:left w:w="57" w:type="dxa"/>
              <w:bottom w:w="57" w:type="dxa"/>
              <w:right w:w="113" w:type="dxa"/>
            </w:tcMar>
            <w:vAlign w:val="center"/>
            <w:hideMark/>
          </w:tcPr>
          <w:p w14:paraId="34BCA528" w14:textId="77777777" w:rsidR="00AB6DBC" w:rsidRPr="008A0EB5" w:rsidRDefault="00AB6DBC" w:rsidP="007158E3">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4418B716" w14:textId="77777777" w:rsidR="00AB6DBC" w:rsidRPr="008A0EB5" w:rsidRDefault="00AB6DBC" w:rsidP="007158E3">
            <w:pPr>
              <w:jc w:val="center"/>
              <w:rPr>
                <w:rFonts w:ascii="Tahoma" w:hAnsi="Tahoma" w:cs="Tahoma"/>
                <w:b/>
                <w:bCs/>
                <w:sz w:val="19"/>
                <w:szCs w:val="19"/>
              </w:rPr>
            </w:pPr>
          </w:p>
        </w:tc>
      </w:tr>
    </w:tbl>
    <w:p w14:paraId="17B9DE25" w14:textId="77777777" w:rsidR="00AB6DBC" w:rsidRPr="008A0EB5" w:rsidRDefault="00AB6DBC" w:rsidP="00AB6DBC">
      <w:pPr>
        <w:spacing w:after="40"/>
        <w:jc w:val="center"/>
        <w:rPr>
          <w:rFonts w:ascii="Tahoma" w:hAnsi="Tahoma" w:cs="Tahoma"/>
          <w:b/>
          <w:bCs/>
          <w:sz w:val="19"/>
          <w:szCs w:val="19"/>
        </w:rPr>
      </w:pPr>
    </w:p>
    <w:p w14:paraId="508BF0FB" w14:textId="361FE527" w:rsidR="00AB6DBC" w:rsidRPr="008F0916" w:rsidRDefault="00AB6DBC" w:rsidP="00AB6DBC">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Συμπληρώνεται</w:t>
      </w:r>
      <w:r w:rsidRPr="000D7C96">
        <w:rPr>
          <w:rFonts w:ascii="Tahoma" w:hAnsi="Tahoma" w:cs="Tahoma"/>
          <w:bCs/>
          <w:sz w:val="19"/>
          <w:szCs w:val="19"/>
        </w:rPr>
        <w:t xml:space="preserve"> </w:t>
      </w:r>
      <w:r w:rsidRPr="008F0916">
        <w:rPr>
          <w:rFonts w:ascii="Tahoma" w:hAnsi="Tahoma" w:cs="Tahoma"/>
          <w:bCs/>
          <w:sz w:val="19"/>
          <w:szCs w:val="19"/>
        </w:rPr>
        <w:t xml:space="preserve"> Ερ. για ερευνητική εμπειρία.  </w:t>
      </w:r>
    </w:p>
    <w:p w14:paraId="23A8BF3A"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1BBCD915"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p w14:paraId="5E7D2E9B" w14:textId="77777777" w:rsidR="00AB6DBC" w:rsidRPr="00C62854" w:rsidRDefault="00AB6DBC" w:rsidP="00AB6DBC">
      <w:pPr>
        <w:spacing w:after="0" w:line="360" w:lineRule="auto"/>
        <w:rPr>
          <w:rFonts w:ascii="Tahoma" w:eastAsia="Times New Roman" w:hAnsi="Tahoma" w:cs="Tahoma"/>
          <w:b/>
          <w:sz w:val="19"/>
          <w:szCs w:val="19"/>
          <w:lang w:eastAsia="el-GR"/>
        </w:rPr>
      </w:pPr>
    </w:p>
    <w:p w14:paraId="0371EB0C" w14:textId="77777777" w:rsidR="00AB6DBC" w:rsidRDefault="00AB6DBC" w:rsidP="00AB6DBC">
      <w:pPr>
        <w:spacing w:after="0" w:line="240" w:lineRule="auto"/>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p w14:paraId="715D8D5C" w14:textId="77777777" w:rsidR="00C62854" w:rsidRPr="00C62854" w:rsidRDefault="00C62854" w:rsidP="00C62854">
      <w:pPr>
        <w:spacing w:after="0" w:line="240" w:lineRule="auto"/>
        <w:jc w:val="both"/>
        <w:rPr>
          <w:rFonts w:ascii="Tahoma" w:eastAsia="Times New Roman" w:hAnsi="Tahoma" w:cs="Tahoma"/>
          <w:b/>
          <w:sz w:val="16"/>
          <w:szCs w:val="16"/>
          <w:lang w:eastAsia="el-GR"/>
        </w:rPr>
      </w:pPr>
    </w:p>
    <w:p w14:paraId="7B09DF7C" w14:textId="5F7CA271" w:rsidR="00C62854" w:rsidRPr="007E5D45" w:rsidRDefault="00C62854" w:rsidP="00AB6DBC">
      <w:pPr>
        <w:spacing w:after="0" w:line="240" w:lineRule="auto"/>
        <w:jc w:val="both"/>
        <w:rPr>
          <w:rFonts w:ascii="Tahoma" w:eastAsia="Times New Roman" w:hAnsi="Tahoma" w:cs="Tahoma"/>
          <w:sz w:val="19"/>
          <w:szCs w:val="19"/>
          <w:lang w:eastAsia="el-GR"/>
        </w:rPr>
      </w:pPr>
    </w:p>
    <w:sectPr w:rsidR="00C62854" w:rsidRPr="007E5D45"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E1DBC" w14:textId="77777777" w:rsidR="003412F9" w:rsidRDefault="003412F9" w:rsidP="004949E0">
      <w:pPr>
        <w:spacing w:after="0" w:line="240" w:lineRule="auto"/>
      </w:pPr>
      <w:r>
        <w:separator/>
      </w:r>
    </w:p>
  </w:endnote>
  <w:endnote w:type="continuationSeparator" w:id="0">
    <w:p w14:paraId="7EC661D5" w14:textId="77777777" w:rsidR="003412F9" w:rsidRDefault="003412F9" w:rsidP="00494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0D282" w14:textId="77777777" w:rsidR="00FE2579" w:rsidRDefault="00FE2579">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D5493" w14:textId="77777777" w:rsidR="00FE2579" w:rsidRDefault="00FE2579">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3930E" w14:textId="77777777" w:rsidR="00FE2579" w:rsidRDefault="00FE257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15E08" w14:textId="77777777" w:rsidR="003412F9" w:rsidRDefault="003412F9" w:rsidP="004949E0">
      <w:pPr>
        <w:spacing w:after="0" w:line="240" w:lineRule="auto"/>
      </w:pPr>
      <w:r>
        <w:separator/>
      </w:r>
    </w:p>
  </w:footnote>
  <w:footnote w:type="continuationSeparator" w:id="0">
    <w:p w14:paraId="017B0EFF" w14:textId="77777777" w:rsidR="003412F9" w:rsidRDefault="003412F9" w:rsidP="00494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BDF6A" w14:textId="77777777" w:rsidR="00FE2579" w:rsidRDefault="00FE2579">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94924" w14:textId="274A5AB4" w:rsidR="004949E0" w:rsidRPr="004949E0" w:rsidRDefault="004949E0" w:rsidP="004949E0">
    <w:pPr>
      <w:pStyle w:val="ae"/>
      <w:jc w:val="right"/>
      <w:rPr>
        <w:rFonts w:ascii="Times New Roman" w:hAnsi="Times New Roman" w:cs="Times New Roman"/>
        <w:sz w:val="24"/>
        <w:szCs w:val="24"/>
      </w:rPr>
    </w:pPr>
    <w:r>
      <w:rPr>
        <w:rFonts w:ascii="Times New Roman" w:hAnsi="Times New Roman" w:cs="Times New Roman"/>
        <w:sz w:val="24"/>
        <w:szCs w:val="24"/>
      </w:rPr>
      <w:t>ΑΔΑ:</w:t>
    </w:r>
    <w:r w:rsidR="00FE2579" w:rsidRPr="00FE2579">
      <w:t xml:space="preserve"> </w:t>
    </w:r>
    <w:r w:rsidR="00FE2579" w:rsidRPr="00FE2579">
      <w:rPr>
        <w:rFonts w:ascii="Times New Roman" w:hAnsi="Times New Roman" w:cs="Times New Roman"/>
        <w:sz w:val="24"/>
        <w:szCs w:val="24"/>
      </w:rPr>
      <w:t>9ΩΥΥ46Ψ8ΧΒ-ΝΨΦ</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34DE7" w14:textId="77777777" w:rsidR="00FE2579" w:rsidRDefault="00FE2579">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AE79F5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67057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2581EDC"/>
    <w:multiLevelType w:val="hybridMultilevel"/>
    <w:tmpl w:val="CA00DFF2"/>
    <w:lvl w:ilvl="0" w:tplc="659EBC84">
      <w:numFmt w:val="bullet"/>
      <w:lvlText w:val="•"/>
      <w:lvlJc w:val="left"/>
      <w:pPr>
        <w:ind w:left="720" w:hanging="360"/>
      </w:pPr>
      <w:rPr>
        <w:rFonts w:ascii="Tahoma" w:eastAsia="Calibri"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39D474C"/>
    <w:multiLevelType w:val="hybridMultilevel"/>
    <w:tmpl w:val="603A02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3D260E8A"/>
    <w:multiLevelType w:val="hybridMultilevel"/>
    <w:tmpl w:val="DC400F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7856BE1"/>
    <w:multiLevelType w:val="hybridMultilevel"/>
    <w:tmpl w:val="B92EA3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D0E1E72"/>
    <w:multiLevelType w:val="hybridMultilevel"/>
    <w:tmpl w:val="861C6668"/>
    <w:lvl w:ilvl="0" w:tplc="35D6C32A">
      <w:start w:val="1"/>
      <w:numFmt w:val="decimal"/>
      <w:lvlText w:val="%1."/>
      <w:lvlJc w:val="left"/>
      <w:pPr>
        <w:ind w:left="861" w:hanging="360"/>
      </w:pPr>
      <w:rPr>
        <w:rFonts w:hint="default"/>
        <w:spacing w:val="-1"/>
        <w:w w:val="99"/>
        <w:lang w:val="el-GR" w:eastAsia="en-US" w:bidi="ar-SA"/>
      </w:rPr>
    </w:lvl>
    <w:lvl w:ilvl="1" w:tplc="DB9CA0EA">
      <w:numFmt w:val="bullet"/>
      <w:lvlText w:val=""/>
      <w:lvlJc w:val="left"/>
      <w:pPr>
        <w:ind w:left="784" w:hanging="360"/>
      </w:pPr>
      <w:rPr>
        <w:rFonts w:ascii="Symbol" w:eastAsia="Symbol" w:hAnsi="Symbol" w:cs="Symbol" w:hint="default"/>
        <w:b w:val="0"/>
        <w:bCs w:val="0"/>
        <w:i w:val="0"/>
        <w:iCs w:val="0"/>
        <w:spacing w:val="0"/>
        <w:w w:val="99"/>
        <w:sz w:val="19"/>
        <w:szCs w:val="19"/>
        <w:lang w:val="el-GR" w:eastAsia="en-US" w:bidi="ar-SA"/>
      </w:rPr>
    </w:lvl>
    <w:lvl w:ilvl="2" w:tplc="C6B82FB4">
      <w:numFmt w:val="bullet"/>
      <w:lvlText w:val="•"/>
      <w:lvlJc w:val="left"/>
      <w:pPr>
        <w:ind w:left="1945" w:hanging="360"/>
      </w:pPr>
      <w:rPr>
        <w:rFonts w:hint="default"/>
        <w:lang w:val="el-GR" w:eastAsia="en-US" w:bidi="ar-SA"/>
      </w:rPr>
    </w:lvl>
    <w:lvl w:ilvl="3" w:tplc="88BCFFF2">
      <w:numFmt w:val="bullet"/>
      <w:lvlText w:val="•"/>
      <w:lvlJc w:val="left"/>
      <w:pPr>
        <w:ind w:left="3031" w:hanging="360"/>
      </w:pPr>
      <w:rPr>
        <w:rFonts w:hint="default"/>
        <w:lang w:val="el-GR" w:eastAsia="en-US" w:bidi="ar-SA"/>
      </w:rPr>
    </w:lvl>
    <w:lvl w:ilvl="4" w:tplc="8EE2069A">
      <w:numFmt w:val="bullet"/>
      <w:lvlText w:val="•"/>
      <w:lvlJc w:val="left"/>
      <w:pPr>
        <w:ind w:left="4117" w:hanging="360"/>
      </w:pPr>
      <w:rPr>
        <w:rFonts w:hint="default"/>
        <w:lang w:val="el-GR" w:eastAsia="en-US" w:bidi="ar-SA"/>
      </w:rPr>
    </w:lvl>
    <w:lvl w:ilvl="5" w:tplc="96F25D5E">
      <w:numFmt w:val="bullet"/>
      <w:lvlText w:val="•"/>
      <w:lvlJc w:val="left"/>
      <w:pPr>
        <w:ind w:left="5202" w:hanging="360"/>
      </w:pPr>
      <w:rPr>
        <w:rFonts w:hint="default"/>
        <w:lang w:val="el-GR" w:eastAsia="en-US" w:bidi="ar-SA"/>
      </w:rPr>
    </w:lvl>
    <w:lvl w:ilvl="6" w:tplc="33A844C4">
      <w:numFmt w:val="bullet"/>
      <w:lvlText w:val="•"/>
      <w:lvlJc w:val="left"/>
      <w:pPr>
        <w:ind w:left="6288" w:hanging="360"/>
      </w:pPr>
      <w:rPr>
        <w:rFonts w:hint="default"/>
        <w:lang w:val="el-GR" w:eastAsia="en-US" w:bidi="ar-SA"/>
      </w:rPr>
    </w:lvl>
    <w:lvl w:ilvl="7" w:tplc="82DA885A">
      <w:numFmt w:val="bullet"/>
      <w:lvlText w:val="•"/>
      <w:lvlJc w:val="left"/>
      <w:pPr>
        <w:ind w:left="7374" w:hanging="360"/>
      </w:pPr>
      <w:rPr>
        <w:rFonts w:hint="default"/>
        <w:lang w:val="el-GR" w:eastAsia="en-US" w:bidi="ar-SA"/>
      </w:rPr>
    </w:lvl>
    <w:lvl w:ilvl="8" w:tplc="65D4EFB8">
      <w:numFmt w:val="bullet"/>
      <w:lvlText w:val="•"/>
      <w:lvlJc w:val="left"/>
      <w:pPr>
        <w:ind w:left="8459" w:hanging="360"/>
      </w:pPr>
      <w:rPr>
        <w:rFonts w:hint="default"/>
        <w:lang w:val="el-GR" w:eastAsia="en-US" w:bidi="ar-SA"/>
      </w:rPr>
    </w:lvl>
  </w:abstractNum>
  <w:abstractNum w:abstractNumId="17"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6D017F4A"/>
    <w:multiLevelType w:val="hybridMultilevel"/>
    <w:tmpl w:val="3C22482C"/>
    <w:lvl w:ilvl="0" w:tplc="1FD6CFCE">
      <w:start w:val="3"/>
      <w:numFmt w:val="decimal"/>
      <w:lvlText w:val="%1."/>
      <w:lvlJc w:val="left"/>
      <w:pPr>
        <w:ind w:left="861" w:hanging="360"/>
      </w:pPr>
      <w:rPr>
        <w:rFonts w:hint="default"/>
        <w:b/>
        <w:bCs/>
      </w:rPr>
    </w:lvl>
    <w:lvl w:ilvl="1" w:tplc="04080019" w:tentative="1">
      <w:start w:val="1"/>
      <w:numFmt w:val="lowerLetter"/>
      <w:lvlText w:val="%2."/>
      <w:lvlJc w:val="left"/>
      <w:pPr>
        <w:ind w:left="1581" w:hanging="360"/>
      </w:pPr>
    </w:lvl>
    <w:lvl w:ilvl="2" w:tplc="0408001B" w:tentative="1">
      <w:start w:val="1"/>
      <w:numFmt w:val="lowerRoman"/>
      <w:lvlText w:val="%3."/>
      <w:lvlJc w:val="right"/>
      <w:pPr>
        <w:ind w:left="2301" w:hanging="180"/>
      </w:pPr>
    </w:lvl>
    <w:lvl w:ilvl="3" w:tplc="0408000F" w:tentative="1">
      <w:start w:val="1"/>
      <w:numFmt w:val="decimal"/>
      <w:lvlText w:val="%4."/>
      <w:lvlJc w:val="left"/>
      <w:pPr>
        <w:ind w:left="3021" w:hanging="360"/>
      </w:pPr>
    </w:lvl>
    <w:lvl w:ilvl="4" w:tplc="04080019" w:tentative="1">
      <w:start w:val="1"/>
      <w:numFmt w:val="lowerLetter"/>
      <w:lvlText w:val="%5."/>
      <w:lvlJc w:val="left"/>
      <w:pPr>
        <w:ind w:left="3741" w:hanging="360"/>
      </w:pPr>
    </w:lvl>
    <w:lvl w:ilvl="5" w:tplc="0408001B" w:tentative="1">
      <w:start w:val="1"/>
      <w:numFmt w:val="lowerRoman"/>
      <w:lvlText w:val="%6."/>
      <w:lvlJc w:val="right"/>
      <w:pPr>
        <w:ind w:left="4461" w:hanging="180"/>
      </w:pPr>
    </w:lvl>
    <w:lvl w:ilvl="6" w:tplc="0408000F" w:tentative="1">
      <w:start w:val="1"/>
      <w:numFmt w:val="decimal"/>
      <w:lvlText w:val="%7."/>
      <w:lvlJc w:val="left"/>
      <w:pPr>
        <w:ind w:left="5181" w:hanging="360"/>
      </w:pPr>
    </w:lvl>
    <w:lvl w:ilvl="7" w:tplc="04080019" w:tentative="1">
      <w:start w:val="1"/>
      <w:numFmt w:val="lowerLetter"/>
      <w:lvlText w:val="%8."/>
      <w:lvlJc w:val="left"/>
      <w:pPr>
        <w:ind w:left="5901" w:hanging="360"/>
      </w:pPr>
    </w:lvl>
    <w:lvl w:ilvl="8" w:tplc="0408001B" w:tentative="1">
      <w:start w:val="1"/>
      <w:numFmt w:val="lowerRoman"/>
      <w:lvlText w:val="%9."/>
      <w:lvlJc w:val="right"/>
      <w:pPr>
        <w:ind w:left="6621" w:hanging="180"/>
      </w:pPr>
    </w:lvl>
  </w:abstractNum>
  <w:abstractNum w:abstractNumId="20"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3"/>
  </w:num>
  <w:num w:numId="2" w16cid:durableId="333453717">
    <w:abstractNumId w:val="18"/>
  </w:num>
  <w:num w:numId="3" w16cid:durableId="755783985">
    <w:abstractNumId w:val="6"/>
  </w:num>
  <w:num w:numId="4" w16cid:durableId="1476292428">
    <w:abstractNumId w:val="15"/>
  </w:num>
  <w:num w:numId="5" w16cid:durableId="89662482">
    <w:abstractNumId w:val="21"/>
  </w:num>
  <w:num w:numId="6" w16cid:durableId="1002047064">
    <w:abstractNumId w:val="8"/>
  </w:num>
  <w:num w:numId="7" w16cid:durableId="208929206">
    <w:abstractNumId w:val="20"/>
  </w:num>
  <w:num w:numId="8" w16cid:durableId="591476389">
    <w:abstractNumId w:val="12"/>
  </w:num>
  <w:num w:numId="9" w16cid:durableId="1664777066">
    <w:abstractNumId w:val="7"/>
  </w:num>
  <w:num w:numId="10" w16cid:durableId="635532634">
    <w:abstractNumId w:val="17"/>
  </w:num>
  <w:num w:numId="11" w16cid:durableId="854198504">
    <w:abstractNumId w:val="4"/>
  </w:num>
  <w:num w:numId="12" w16cid:durableId="987706475">
    <w:abstractNumId w:val="9"/>
  </w:num>
  <w:num w:numId="13" w16cid:durableId="651644761">
    <w:abstractNumId w:val="2"/>
  </w:num>
  <w:num w:numId="14" w16cid:durableId="371855050">
    <w:abstractNumId w:val="11"/>
  </w:num>
  <w:num w:numId="15" w16cid:durableId="2071613108">
    <w:abstractNumId w:val="5"/>
  </w:num>
  <w:num w:numId="16" w16cid:durableId="1421021260">
    <w:abstractNumId w:val="16"/>
  </w:num>
  <w:num w:numId="17" w16cid:durableId="717125662">
    <w:abstractNumId w:val="0"/>
  </w:num>
  <w:num w:numId="18" w16cid:durableId="1863208123">
    <w:abstractNumId w:val="1"/>
  </w:num>
  <w:num w:numId="19" w16cid:durableId="49572489">
    <w:abstractNumId w:val="19"/>
  </w:num>
  <w:num w:numId="20" w16cid:durableId="106627396">
    <w:abstractNumId w:val="14"/>
  </w:num>
  <w:num w:numId="21" w16cid:durableId="236402949">
    <w:abstractNumId w:val="13"/>
  </w:num>
  <w:num w:numId="22" w16cid:durableId="14201291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51D8"/>
    <w:rsid w:val="00025D3B"/>
    <w:rsid w:val="00044BBD"/>
    <w:rsid w:val="00045299"/>
    <w:rsid w:val="00050599"/>
    <w:rsid w:val="00067494"/>
    <w:rsid w:val="0007083E"/>
    <w:rsid w:val="00077909"/>
    <w:rsid w:val="00093D52"/>
    <w:rsid w:val="000B31FB"/>
    <w:rsid w:val="000B4C11"/>
    <w:rsid w:val="000B7694"/>
    <w:rsid w:val="000D1963"/>
    <w:rsid w:val="000D1E7A"/>
    <w:rsid w:val="000D3AC1"/>
    <w:rsid w:val="000D7C96"/>
    <w:rsid w:val="00100363"/>
    <w:rsid w:val="00100751"/>
    <w:rsid w:val="001054F7"/>
    <w:rsid w:val="001107F3"/>
    <w:rsid w:val="0012760E"/>
    <w:rsid w:val="00130272"/>
    <w:rsid w:val="00143449"/>
    <w:rsid w:val="00152477"/>
    <w:rsid w:val="00161AC3"/>
    <w:rsid w:val="001665FF"/>
    <w:rsid w:val="001666C6"/>
    <w:rsid w:val="001718AE"/>
    <w:rsid w:val="001763E2"/>
    <w:rsid w:val="0019660D"/>
    <w:rsid w:val="001B1DC3"/>
    <w:rsid w:val="001D02EA"/>
    <w:rsid w:val="001D1295"/>
    <w:rsid w:val="001D2121"/>
    <w:rsid w:val="001D3333"/>
    <w:rsid w:val="001D6286"/>
    <w:rsid w:val="001E327B"/>
    <w:rsid w:val="00203FDC"/>
    <w:rsid w:val="002143F7"/>
    <w:rsid w:val="00223DCA"/>
    <w:rsid w:val="00236F4A"/>
    <w:rsid w:val="00247A14"/>
    <w:rsid w:val="00253DA5"/>
    <w:rsid w:val="00265497"/>
    <w:rsid w:val="00272CAE"/>
    <w:rsid w:val="00290D19"/>
    <w:rsid w:val="00290D95"/>
    <w:rsid w:val="002951FD"/>
    <w:rsid w:val="00297D88"/>
    <w:rsid w:val="002A028D"/>
    <w:rsid w:val="002B28B5"/>
    <w:rsid w:val="002B33A6"/>
    <w:rsid w:val="002B7237"/>
    <w:rsid w:val="002D1113"/>
    <w:rsid w:val="002D2DD8"/>
    <w:rsid w:val="002F18AD"/>
    <w:rsid w:val="00301DE1"/>
    <w:rsid w:val="00310040"/>
    <w:rsid w:val="003100D8"/>
    <w:rsid w:val="003123D9"/>
    <w:rsid w:val="00315C94"/>
    <w:rsid w:val="00315F01"/>
    <w:rsid w:val="0033761F"/>
    <w:rsid w:val="003412F9"/>
    <w:rsid w:val="0034356D"/>
    <w:rsid w:val="00365E06"/>
    <w:rsid w:val="00375867"/>
    <w:rsid w:val="003834AB"/>
    <w:rsid w:val="00397C1D"/>
    <w:rsid w:val="003A2C0C"/>
    <w:rsid w:val="003B56FC"/>
    <w:rsid w:val="003C664A"/>
    <w:rsid w:val="003D0F15"/>
    <w:rsid w:val="003D1645"/>
    <w:rsid w:val="003F2B65"/>
    <w:rsid w:val="00410B99"/>
    <w:rsid w:val="004141D5"/>
    <w:rsid w:val="0042770A"/>
    <w:rsid w:val="00440109"/>
    <w:rsid w:val="00443614"/>
    <w:rsid w:val="00460413"/>
    <w:rsid w:val="00461F8D"/>
    <w:rsid w:val="00467870"/>
    <w:rsid w:val="0049005C"/>
    <w:rsid w:val="004949E0"/>
    <w:rsid w:val="004B1441"/>
    <w:rsid w:val="004B71BF"/>
    <w:rsid w:val="004C37F0"/>
    <w:rsid w:val="004E7157"/>
    <w:rsid w:val="004F6B80"/>
    <w:rsid w:val="00500475"/>
    <w:rsid w:val="005037C1"/>
    <w:rsid w:val="005069A2"/>
    <w:rsid w:val="005124AF"/>
    <w:rsid w:val="00520BBB"/>
    <w:rsid w:val="00524DA2"/>
    <w:rsid w:val="00524E4B"/>
    <w:rsid w:val="00526CE4"/>
    <w:rsid w:val="00533F1C"/>
    <w:rsid w:val="00544643"/>
    <w:rsid w:val="00557A46"/>
    <w:rsid w:val="005603E8"/>
    <w:rsid w:val="005707A3"/>
    <w:rsid w:val="005709BE"/>
    <w:rsid w:val="00584640"/>
    <w:rsid w:val="005975B0"/>
    <w:rsid w:val="005A1047"/>
    <w:rsid w:val="005A4153"/>
    <w:rsid w:val="005D6024"/>
    <w:rsid w:val="005E318F"/>
    <w:rsid w:val="005E539A"/>
    <w:rsid w:val="005E799D"/>
    <w:rsid w:val="005F57DC"/>
    <w:rsid w:val="00601039"/>
    <w:rsid w:val="00611B97"/>
    <w:rsid w:val="006226DE"/>
    <w:rsid w:val="00644C97"/>
    <w:rsid w:val="006745DD"/>
    <w:rsid w:val="00694715"/>
    <w:rsid w:val="00695681"/>
    <w:rsid w:val="00697511"/>
    <w:rsid w:val="006B243A"/>
    <w:rsid w:val="006C64C6"/>
    <w:rsid w:val="006D19C4"/>
    <w:rsid w:val="006D3D4D"/>
    <w:rsid w:val="006F1FE7"/>
    <w:rsid w:val="0070044A"/>
    <w:rsid w:val="00700A89"/>
    <w:rsid w:val="00705106"/>
    <w:rsid w:val="00711107"/>
    <w:rsid w:val="00717DEC"/>
    <w:rsid w:val="00720A6B"/>
    <w:rsid w:val="007375FD"/>
    <w:rsid w:val="007402BB"/>
    <w:rsid w:val="00740D69"/>
    <w:rsid w:val="007537D6"/>
    <w:rsid w:val="0075574D"/>
    <w:rsid w:val="007673C9"/>
    <w:rsid w:val="007723EB"/>
    <w:rsid w:val="00787484"/>
    <w:rsid w:val="007958F7"/>
    <w:rsid w:val="007A2613"/>
    <w:rsid w:val="007B7CA1"/>
    <w:rsid w:val="007C01BB"/>
    <w:rsid w:val="007D6BBE"/>
    <w:rsid w:val="007E4B15"/>
    <w:rsid w:val="007E5D45"/>
    <w:rsid w:val="007F2735"/>
    <w:rsid w:val="00813B43"/>
    <w:rsid w:val="0081636F"/>
    <w:rsid w:val="008338E4"/>
    <w:rsid w:val="00840924"/>
    <w:rsid w:val="0086402A"/>
    <w:rsid w:val="00865889"/>
    <w:rsid w:val="0087521B"/>
    <w:rsid w:val="00882B04"/>
    <w:rsid w:val="008A3ABB"/>
    <w:rsid w:val="008A5D8E"/>
    <w:rsid w:val="008C20D4"/>
    <w:rsid w:val="008D7E54"/>
    <w:rsid w:val="008E575A"/>
    <w:rsid w:val="008E6F66"/>
    <w:rsid w:val="008F159C"/>
    <w:rsid w:val="00901FE0"/>
    <w:rsid w:val="00902EBB"/>
    <w:rsid w:val="009260E2"/>
    <w:rsid w:val="009303EE"/>
    <w:rsid w:val="00931EA0"/>
    <w:rsid w:val="00932CB1"/>
    <w:rsid w:val="009334A9"/>
    <w:rsid w:val="009814BE"/>
    <w:rsid w:val="00982FAC"/>
    <w:rsid w:val="00985A9B"/>
    <w:rsid w:val="00994150"/>
    <w:rsid w:val="00995193"/>
    <w:rsid w:val="009A0539"/>
    <w:rsid w:val="009A5525"/>
    <w:rsid w:val="009A5D2C"/>
    <w:rsid w:val="009B5916"/>
    <w:rsid w:val="009C447F"/>
    <w:rsid w:val="009D18CE"/>
    <w:rsid w:val="009D5171"/>
    <w:rsid w:val="00A1070E"/>
    <w:rsid w:val="00A20307"/>
    <w:rsid w:val="00A23E57"/>
    <w:rsid w:val="00A2668D"/>
    <w:rsid w:val="00A31DAD"/>
    <w:rsid w:val="00A37726"/>
    <w:rsid w:val="00A450D3"/>
    <w:rsid w:val="00A45C7F"/>
    <w:rsid w:val="00A46634"/>
    <w:rsid w:val="00A5341E"/>
    <w:rsid w:val="00A639F8"/>
    <w:rsid w:val="00A63F34"/>
    <w:rsid w:val="00A71E5B"/>
    <w:rsid w:val="00A918C7"/>
    <w:rsid w:val="00AB1C79"/>
    <w:rsid w:val="00AB6DBC"/>
    <w:rsid w:val="00AC6722"/>
    <w:rsid w:val="00AC6D1B"/>
    <w:rsid w:val="00AD728D"/>
    <w:rsid w:val="00AE297C"/>
    <w:rsid w:val="00AF11CB"/>
    <w:rsid w:val="00B04E57"/>
    <w:rsid w:val="00B177B0"/>
    <w:rsid w:val="00B233DC"/>
    <w:rsid w:val="00B24ED1"/>
    <w:rsid w:val="00B370C6"/>
    <w:rsid w:val="00B40F3C"/>
    <w:rsid w:val="00B41AF6"/>
    <w:rsid w:val="00B51B30"/>
    <w:rsid w:val="00B60BDF"/>
    <w:rsid w:val="00B764FC"/>
    <w:rsid w:val="00B910FD"/>
    <w:rsid w:val="00B95815"/>
    <w:rsid w:val="00BB7DAE"/>
    <w:rsid w:val="00BC2316"/>
    <w:rsid w:val="00BD165A"/>
    <w:rsid w:val="00BE11BE"/>
    <w:rsid w:val="00BE181F"/>
    <w:rsid w:val="00BE1A21"/>
    <w:rsid w:val="00BE4CB7"/>
    <w:rsid w:val="00BF67E8"/>
    <w:rsid w:val="00C01040"/>
    <w:rsid w:val="00C03815"/>
    <w:rsid w:val="00C32285"/>
    <w:rsid w:val="00C35A2B"/>
    <w:rsid w:val="00C43AAC"/>
    <w:rsid w:val="00C56C69"/>
    <w:rsid w:val="00C62854"/>
    <w:rsid w:val="00C73374"/>
    <w:rsid w:val="00C751DC"/>
    <w:rsid w:val="00C8478A"/>
    <w:rsid w:val="00C93E13"/>
    <w:rsid w:val="00CC7DE9"/>
    <w:rsid w:val="00CD431D"/>
    <w:rsid w:val="00CE582C"/>
    <w:rsid w:val="00CF5DC9"/>
    <w:rsid w:val="00D01F09"/>
    <w:rsid w:val="00D26EC3"/>
    <w:rsid w:val="00D30D2D"/>
    <w:rsid w:val="00D34967"/>
    <w:rsid w:val="00D37840"/>
    <w:rsid w:val="00D42562"/>
    <w:rsid w:val="00D55112"/>
    <w:rsid w:val="00D869E9"/>
    <w:rsid w:val="00D910D7"/>
    <w:rsid w:val="00D96127"/>
    <w:rsid w:val="00D97570"/>
    <w:rsid w:val="00DB328A"/>
    <w:rsid w:val="00DC423A"/>
    <w:rsid w:val="00DF3C55"/>
    <w:rsid w:val="00DF75D3"/>
    <w:rsid w:val="00E01D8A"/>
    <w:rsid w:val="00E23A08"/>
    <w:rsid w:val="00E33750"/>
    <w:rsid w:val="00E733B0"/>
    <w:rsid w:val="00E75F4E"/>
    <w:rsid w:val="00E81664"/>
    <w:rsid w:val="00EA45A1"/>
    <w:rsid w:val="00EB2375"/>
    <w:rsid w:val="00EB4665"/>
    <w:rsid w:val="00F014F1"/>
    <w:rsid w:val="00F2275E"/>
    <w:rsid w:val="00F24E2E"/>
    <w:rsid w:val="00F25F27"/>
    <w:rsid w:val="00F43948"/>
    <w:rsid w:val="00F52B87"/>
    <w:rsid w:val="00F534DA"/>
    <w:rsid w:val="00F549A5"/>
    <w:rsid w:val="00F6358B"/>
    <w:rsid w:val="00F66862"/>
    <w:rsid w:val="00F70FD9"/>
    <w:rsid w:val="00F85FA8"/>
    <w:rsid w:val="00F9174F"/>
    <w:rsid w:val="00F96AE4"/>
    <w:rsid w:val="00FA07AC"/>
    <w:rsid w:val="00FA10A3"/>
    <w:rsid w:val="00FB342C"/>
    <w:rsid w:val="00FB79BF"/>
    <w:rsid w:val="00FB7BE5"/>
    <w:rsid w:val="00FC4F30"/>
    <w:rsid w:val="00FD12B3"/>
    <w:rsid w:val="00FD3486"/>
    <w:rsid w:val="00FE2579"/>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1">
    <w:name w:val="heading 1"/>
    <w:basedOn w:val="a"/>
    <w:next w:val="a"/>
    <w:link w:val="1Char"/>
    <w:uiPriority w:val="9"/>
    <w:qFormat/>
    <w:rsid w:val="00740D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character" w:customStyle="1" w:styleId="1Char">
    <w:name w:val="Επικεφαλίδα 1 Char"/>
    <w:basedOn w:val="a0"/>
    <w:link w:val="1"/>
    <w:uiPriority w:val="9"/>
    <w:rsid w:val="00740D69"/>
    <w:rPr>
      <w:rFonts w:asciiTheme="majorHAnsi" w:eastAsiaTheme="majorEastAsia" w:hAnsiTheme="majorHAnsi" w:cstheme="majorBidi"/>
      <w:color w:val="2F5496" w:themeColor="accent1" w:themeShade="BF"/>
      <w:sz w:val="32"/>
      <w:szCs w:val="32"/>
    </w:rPr>
  </w:style>
  <w:style w:type="table" w:customStyle="1" w:styleId="TableNormal">
    <w:name w:val="Table Normal"/>
    <w:uiPriority w:val="2"/>
    <w:semiHidden/>
    <w:unhideWhenUsed/>
    <w:qFormat/>
    <w:rsid w:val="00740D6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740D69"/>
    <w:pPr>
      <w:autoSpaceDE w:val="0"/>
      <w:autoSpaceDN w:val="0"/>
      <w:adjustRightInd w:val="0"/>
      <w:spacing w:after="0" w:line="240" w:lineRule="auto"/>
    </w:pPr>
    <w:rPr>
      <w:rFonts w:ascii="Tahoma" w:hAnsi="Tahoma" w:cs="Tahoma"/>
      <w:color w:val="000000"/>
      <w:sz w:val="24"/>
      <w:szCs w:val="24"/>
      <w:lang w:bidi="he-IL"/>
    </w:rPr>
  </w:style>
  <w:style w:type="paragraph" w:styleId="ae">
    <w:name w:val="header"/>
    <w:basedOn w:val="a"/>
    <w:link w:val="Char3"/>
    <w:uiPriority w:val="99"/>
    <w:unhideWhenUsed/>
    <w:rsid w:val="004949E0"/>
    <w:pPr>
      <w:tabs>
        <w:tab w:val="center" w:pos="4153"/>
        <w:tab w:val="right" w:pos="8306"/>
      </w:tabs>
      <w:spacing w:after="0" w:line="240" w:lineRule="auto"/>
    </w:pPr>
  </w:style>
  <w:style w:type="character" w:customStyle="1" w:styleId="Char3">
    <w:name w:val="Κεφαλίδα Char"/>
    <w:basedOn w:val="a0"/>
    <w:link w:val="ae"/>
    <w:uiPriority w:val="99"/>
    <w:rsid w:val="004949E0"/>
  </w:style>
  <w:style w:type="paragraph" w:styleId="af">
    <w:name w:val="footer"/>
    <w:basedOn w:val="a"/>
    <w:link w:val="Char4"/>
    <w:uiPriority w:val="99"/>
    <w:unhideWhenUsed/>
    <w:rsid w:val="004949E0"/>
    <w:pPr>
      <w:tabs>
        <w:tab w:val="center" w:pos="4153"/>
        <w:tab w:val="right" w:pos="8306"/>
      </w:tabs>
      <w:spacing w:after="0" w:line="240" w:lineRule="auto"/>
    </w:pPr>
  </w:style>
  <w:style w:type="character" w:customStyle="1" w:styleId="Char4">
    <w:name w:val="Υποσέλιδο Char"/>
    <w:basedOn w:val="a0"/>
    <w:link w:val="af"/>
    <w:uiPriority w:val="99"/>
    <w:rsid w:val="00494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07</Words>
  <Characters>2743</Characters>
  <Application>Microsoft Office Word</Application>
  <DocSecurity>0</DocSecurity>
  <Lines>22</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4</cp:revision>
  <cp:lastPrinted>2026-01-26T09:39:00Z</cp:lastPrinted>
  <dcterms:created xsi:type="dcterms:W3CDTF">2026-03-11T09:32:00Z</dcterms:created>
  <dcterms:modified xsi:type="dcterms:W3CDTF">2026-03-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